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3d081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deb2562f-461b-424a-9951-1e1aae5c8faa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5182cd8e-e17f-4cff-974b-3d1f9eb362f0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4:25Z</dcterms:created>
  <dcterms:modified xsi:type="dcterms:W3CDTF">2023-07-04T15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